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6B3EC" w14:textId="5B49EE21" w:rsidR="0034447C" w:rsidRPr="00031796" w:rsidRDefault="00031796" w:rsidP="00AA16BA">
      <w:pPr>
        <w:pStyle w:val="Heading1"/>
      </w:pPr>
      <w:r w:rsidRPr="00031796">
        <w:t>Introduction</w:t>
      </w:r>
    </w:p>
    <w:p w14:paraId="3E4141AE" w14:textId="74C64A2A" w:rsidR="00031796" w:rsidRDefault="005E3D96" w:rsidP="00AA16BA">
      <w:r>
        <w:t xml:space="preserve">This document contains a listing of possible values that can be used in </w:t>
      </w:r>
      <w:r w:rsidR="0010379D">
        <w:t>the</w:t>
      </w:r>
      <w:r>
        <w:t xml:space="preserve"> </w:t>
      </w:r>
      <w:r w:rsidR="0010379D">
        <w:t>Session</w:t>
      </w:r>
      <w:r>
        <w:t>.json file for the CVG HMD Operator View application.</w:t>
      </w:r>
      <w:r w:rsidR="0010379D">
        <w:t xml:space="preserve"> This file should be edited before-hand for each operation to reflect the patient being operated on, and the unique operation that artefacts for the session will be created for.</w:t>
      </w:r>
    </w:p>
    <w:p w14:paraId="76181E8C" w14:textId="1658D347" w:rsidR="00686C58" w:rsidRDefault="00686C58" w:rsidP="00AA16BA"/>
    <w:p w14:paraId="68AE0C5A" w14:textId="57228D77" w:rsidR="00686C58" w:rsidRDefault="00686C58" w:rsidP="00AA16BA">
      <w:r>
        <w:t>This document should only be ASCII, as the text libraries used currently don’t support wider types of characters.</w:t>
      </w:r>
    </w:p>
    <w:p w14:paraId="79BCB0ED" w14:textId="3B0B28C0" w:rsidR="00031796" w:rsidRDefault="00ED7E6D" w:rsidP="00AA16BA">
      <w:pPr>
        <w:pStyle w:val="Heading1"/>
      </w:pPr>
      <w:r>
        <w:t xml:space="preserve">Root </w:t>
      </w:r>
      <w:r w:rsidR="00031796">
        <w:t>Entries</w:t>
      </w:r>
    </w:p>
    <w:p w14:paraId="256AF515" w14:textId="6C58CE17" w:rsidR="00031796" w:rsidRDefault="003A5761" w:rsidP="00AA16BA">
      <w:r>
        <w:t>These are the elements that go directly into the root json object.</w:t>
      </w:r>
    </w:p>
    <w:p w14:paraId="5E01C21F" w14:textId="77777777" w:rsidR="00E03803" w:rsidRDefault="00E03803" w:rsidP="00AA16BA"/>
    <w:p w14:paraId="6FAA0F89" w14:textId="6279CDAF" w:rsidR="00031796" w:rsidRPr="00031796" w:rsidRDefault="0010379D" w:rsidP="00AA16BA">
      <w:pPr>
        <w:pStyle w:val="JSONValueHeader"/>
      </w:pPr>
      <w:r>
        <w:t>firstname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41EF8BDA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6A66682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48B77AD1" w14:textId="2D400E42" w:rsidR="00ED7E6D" w:rsidRPr="009E7BBA" w:rsidRDefault="002B0F1B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5E3D96" w:rsidRPr="009E7BBA">
              <w:rPr>
                <w:b w:val="0"/>
                <w:bCs w:val="0"/>
              </w:rPr>
              <w:t>tring</w:t>
            </w:r>
          </w:p>
        </w:tc>
      </w:tr>
      <w:tr w:rsidR="00ED7E6D" w14:paraId="7EB2B68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DD50190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0FA9C336" w14:textId="72A13B08" w:rsidR="00D572B8" w:rsidRDefault="00AC5B4C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first name of the patient.</w:t>
            </w:r>
          </w:p>
        </w:tc>
      </w:tr>
      <w:tr w:rsidR="00ED7E6D" w14:paraId="7E2E61EA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9120116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C798D4C" w14:textId="18A82D0F" w:rsidR="00D572B8" w:rsidRDefault="00677EEF" w:rsidP="00D57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</w:t>
            </w:r>
          </w:p>
        </w:tc>
      </w:tr>
      <w:tr w:rsidR="00ED7E6D" w14:paraId="16BA8C4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46F4EE2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4D321E20" w14:textId="6FDCA13F" w:rsidR="00ED7E6D" w:rsidRPr="00ED7E6D" w:rsidRDefault="00677EEF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12C018CD" w14:textId="6E842299" w:rsidR="00031796" w:rsidRDefault="00031796" w:rsidP="00AA16BA"/>
    <w:p w14:paraId="5E303547" w14:textId="67AD175D" w:rsidR="00031796" w:rsidRDefault="0010379D" w:rsidP="00AA16BA">
      <w:pPr>
        <w:pStyle w:val="JSONValueHeader"/>
      </w:pPr>
      <w:r>
        <w:t>lastname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19C25922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8BC0616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5042479E" w14:textId="3834A1EB" w:rsidR="00ED7E6D" w:rsidRPr="009E7BBA" w:rsidRDefault="00686C58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ED7E6D" w14:paraId="7AEC5171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FE233EF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33EF35B6" w14:textId="08863BDC" w:rsidR="00ED7E6D" w:rsidRDefault="00686C5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last name of the patient.</w:t>
            </w:r>
          </w:p>
        </w:tc>
      </w:tr>
      <w:tr w:rsidR="00ED7E6D" w14:paraId="39AA4E3A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6FD6372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23C78E49" w14:textId="2D690FFE" w:rsidR="00ED7E6D" w:rsidRDefault="00677EEF" w:rsidP="00FD2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</w:t>
            </w:r>
          </w:p>
        </w:tc>
      </w:tr>
      <w:tr w:rsidR="00ED7E6D" w14:paraId="2F792C54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587DA64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57D20791" w14:textId="4AF38F58" w:rsidR="00ED7E6D" w:rsidRPr="00ED7E6D" w:rsidRDefault="00677EEF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116A6CA9" w14:textId="3AD73D07" w:rsidR="00031796" w:rsidRDefault="00031796" w:rsidP="00AA16BA"/>
    <w:p w14:paraId="6E4D00C5" w14:textId="7208EFEC" w:rsidR="00031796" w:rsidRDefault="0010379D" w:rsidP="00AA16BA">
      <w:pPr>
        <w:pStyle w:val="JSONValueHeader"/>
      </w:pPr>
      <w:r>
        <w:t>middlename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51610F75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56C84B8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2F2C4BB4" w14:textId="087C9562" w:rsidR="00ED7E6D" w:rsidRPr="009E7BBA" w:rsidRDefault="00677EEF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ED7E6D" w14:paraId="13EA1741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9AD7E5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36591E3F" w14:textId="695997B3" w:rsidR="00ED7E6D" w:rsidRDefault="00677EEF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middle name of the patient.</w:t>
            </w:r>
          </w:p>
        </w:tc>
      </w:tr>
      <w:tr w:rsidR="00ED7E6D" w14:paraId="32C2E318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68ACD37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2FC4FA4B" w14:textId="42A8B3EC" w:rsidR="009738DF" w:rsidRDefault="00677EEF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</w:t>
            </w:r>
          </w:p>
        </w:tc>
      </w:tr>
      <w:tr w:rsidR="00ED7E6D" w14:paraId="375DE8E2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98ECD02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765BB5E4" w14:textId="77777777" w:rsidR="00ED7E6D" w:rsidRPr="00ED7E6D" w:rsidRDefault="00ED7E6D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0C806E4F" w14:textId="3614868B" w:rsidR="00031796" w:rsidRDefault="00031796" w:rsidP="00AA16BA">
      <w:pPr>
        <w:pStyle w:val="JSONValueHeader"/>
      </w:pPr>
    </w:p>
    <w:p w14:paraId="4C7A6507" w14:textId="14F3B1E2" w:rsidR="00031796" w:rsidRDefault="0010379D" w:rsidP="00AA16BA">
      <w:pPr>
        <w:pStyle w:val="JSONValueHeader"/>
      </w:pPr>
      <w:r>
        <w:t>session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260118C3" w14:textId="77777777" w:rsidTr="00ED7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5AE9472" w14:textId="754719D8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15818CBE" w14:textId="6139ADB3" w:rsidR="00ED7E6D" w:rsidRPr="009E7BBA" w:rsidRDefault="00677EEF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ED7E6D" w14:paraId="3006621A" w14:textId="77777777" w:rsidTr="00ED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1FAC1C" w14:textId="2FF56F36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411A7BA6" w14:textId="2E086917" w:rsidR="00ED7E6D" w:rsidRDefault="00677EEF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name of the session.</w:t>
            </w:r>
          </w:p>
        </w:tc>
      </w:tr>
      <w:tr w:rsidR="00ED7E6D" w14:paraId="77EBBE56" w14:textId="77777777" w:rsidTr="00ED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FEE4E44" w14:textId="0BA0F83E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743D8A33" w14:textId="27FE2E7E" w:rsidR="00ED7E6D" w:rsidRDefault="00677EEF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onsolas" w:hAnsi="Consolas"/>
              </w:rPr>
              <w:t>A summary of the session that can be tagged to filenames to organize generated assets.</w:t>
            </w:r>
          </w:p>
        </w:tc>
      </w:tr>
      <w:tr w:rsidR="00ED7E6D" w14:paraId="182C0885" w14:textId="77777777" w:rsidTr="00ED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D1815DB" w14:textId="380FCCA2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100B2F8E" w14:textId="60D4BECF" w:rsidR="00ED7E6D" w:rsidRPr="00ED7E6D" w:rsidRDefault="00677EEF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ession should be a concise, single line string that can be inserted into filenames.</w:t>
            </w:r>
          </w:p>
        </w:tc>
      </w:tr>
    </w:tbl>
    <w:p w14:paraId="0FC42461" w14:textId="72B456DB" w:rsidR="00031796" w:rsidRDefault="00031796" w:rsidP="00AA16BA">
      <w:pPr>
        <w:pStyle w:val="JSONValueHeader"/>
      </w:pPr>
    </w:p>
    <w:sectPr w:rsidR="0003179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A8AA0" w14:textId="77777777" w:rsidR="00DF3F27" w:rsidRDefault="00DF3F27" w:rsidP="00DF3F27">
      <w:r>
        <w:separator/>
      </w:r>
    </w:p>
  </w:endnote>
  <w:endnote w:type="continuationSeparator" w:id="0">
    <w:p w14:paraId="4C4A11A5" w14:textId="77777777" w:rsidR="00DF3F27" w:rsidRDefault="00DF3F27" w:rsidP="00DF3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5768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60CFE" w14:textId="0D372FED" w:rsidR="00DF3F27" w:rsidRDefault="00DF3F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9CE0E6" w14:textId="07481F60" w:rsidR="00DF3F27" w:rsidRDefault="0010379D">
    <w:pPr>
      <w:pStyle w:val="Footer"/>
    </w:pPr>
    <w:r>
      <w:t>Session</w:t>
    </w:r>
    <w:r w:rsidR="00DF3F27">
      <w:t xml:space="preserve">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F2D08" w14:textId="77777777" w:rsidR="00DF3F27" w:rsidRDefault="00DF3F27" w:rsidP="00DF3F27">
      <w:r>
        <w:separator/>
      </w:r>
    </w:p>
  </w:footnote>
  <w:footnote w:type="continuationSeparator" w:id="0">
    <w:p w14:paraId="7417DD58" w14:textId="77777777" w:rsidR="00DF3F27" w:rsidRDefault="00DF3F27" w:rsidP="00DF3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C7EC4"/>
    <w:multiLevelType w:val="hybridMultilevel"/>
    <w:tmpl w:val="397E00B8"/>
    <w:lvl w:ilvl="0" w:tplc="D5CCAA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02CAF"/>
    <w:multiLevelType w:val="hybridMultilevel"/>
    <w:tmpl w:val="23FE17A4"/>
    <w:lvl w:ilvl="0" w:tplc="B32C33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B2172"/>
    <w:multiLevelType w:val="hybridMultilevel"/>
    <w:tmpl w:val="22F46D50"/>
    <w:lvl w:ilvl="0" w:tplc="877C07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383273">
    <w:abstractNumId w:val="0"/>
  </w:num>
  <w:num w:numId="2" w16cid:durableId="2079666494">
    <w:abstractNumId w:val="1"/>
  </w:num>
  <w:num w:numId="3" w16cid:durableId="2915994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E3NTUwMzU1NjBT0lEKTi0uzszPAykwrgUA9HDPNiwAAAA="/>
  </w:docVars>
  <w:rsids>
    <w:rsidRoot w:val="00D05779"/>
    <w:rsid w:val="00031796"/>
    <w:rsid w:val="00062E56"/>
    <w:rsid w:val="000B30BE"/>
    <w:rsid w:val="0010379D"/>
    <w:rsid w:val="001110C1"/>
    <w:rsid w:val="001506D6"/>
    <w:rsid w:val="00205CD8"/>
    <w:rsid w:val="00232F00"/>
    <w:rsid w:val="002631E6"/>
    <w:rsid w:val="00270DBC"/>
    <w:rsid w:val="002B0F1B"/>
    <w:rsid w:val="002F3EC4"/>
    <w:rsid w:val="003042A3"/>
    <w:rsid w:val="00343629"/>
    <w:rsid w:val="0034447C"/>
    <w:rsid w:val="00361110"/>
    <w:rsid w:val="003A5761"/>
    <w:rsid w:val="003D65E7"/>
    <w:rsid w:val="003F3066"/>
    <w:rsid w:val="00406701"/>
    <w:rsid w:val="004575D9"/>
    <w:rsid w:val="004D260B"/>
    <w:rsid w:val="004E191A"/>
    <w:rsid w:val="004E1F63"/>
    <w:rsid w:val="004E764D"/>
    <w:rsid w:val="00542CE8"/>
    <w:rsid w:val="00577255"/>
    <w:rsid w:val="005E3D96"/>
    <w:rsid w:val="00677EEF"/>
    <w:rsid w:val="00680921"/>
    <w:rsid w:val="00686C58"/>
    <w:rsid w:val="006D6974"/>
    <w:rsid w:val="007028E8"/>
    <w:rsid w:val="00712C7F"/>
    <w:rsid w:val="00752914"/>
    <w:rsid w:val="00752FBD"/>
    <w:rsid w:val="007A18F0"/>
    <w:rsid w:val="00880B09"/>
    <w:rsid w:val="00885450"/>
    <w:rsid w:val="0091500A"/>
    <w:rsid w:val="009738DF"/>
    <w:rsid w:val="009E7BBA"/>
    <w:rsid w:val="00A15504"/>
    <w:rsid w:val="00A455A6"/>
    <w:rsid w:val="00A773CD"/>
    <w:rsid w:val="00AA16BA"/>
    <w:rsid w:val="00AC5B4C"/>
    <w:rsid w:val="00B24805"/>
    <w:rsid w:val="00B91215"/>
    <w:rsid w:val="00CA15F4"/>
    <w:rsid w:val="00D05779"/>
    <w:rsid w:val="00D572B8"/>
    <w:rsid w:val="00D6743F"/>
    <w:rsid w:val="00DF13A2"/>
    <w:rsid w:val="00DF3F27"/>
    <w:rsid w:val="00E03803"/>
    <w:rsid w:val="00ED7E6D"/>
    <w:rsid w:val="00F34791"/>
    <w:rsid w:val="00F6709B"/>
    <w:rsid w:val="00F925EA"/>
    <w:rsid w:val="00FD22F3"/>
    <w:rsid w:val="00FE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B277AB"/>
  <w15:chartTrackingRefBased/>
  <w15:docId w15:val="{5F7C275B-2EC9-4326-A3C8-EB113DE40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6BA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17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72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9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50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796"/>
    <w:rPr>
      <w:rFonts w:asciiTheme="majorHAnsi" w:eastAsiaTheme="majorEastAsia" w:hAnsiTheme="majorHAnsi" w:cstheme="majorBidi"/>
      <w:color w:val="2F5496" w:themeColor="accent1" w:themeShade="BF"/>
      <w:sz w:val="72"/>
      <w:szCs w:val="72"/>
    </w:rPr>
  </w:style>
  <w:style w:type="paragraph" w:styleId="ListParagraph">
    <w:name w:val="List Paragraph"/>
    <w:basedOn w:val="Normal"/>
    <w:uiPriority w:val="34"/>
    <w:qFormat/>
    <w:rsid w:val="00031796"/>
    <w:pPr>
      <w:ind w:left="720"/>
      <w:contextualSpacing/>
    </w:pPr>
  </w:style>
  <w:style w:type="paragraph" w:customStyle="1" w:styleId="JSONValueHeader">
    <w:name w:val="JSONValueHeader"/>
    <w:basedOn w:val="Normal"/>
    <w:link w:val="JSONValueHeaderChar"/>
    <w:qFormat/>
    <w:rsid w:val="00031796"/>
    <w:rPr>
      <w:rFonts w:ascii="Consolas" w:hAnsi="Consolas"/>
      <w:sz w:val="32"/>
      <w:szCs w:val="32"/>
    </w:rPr>
  </w:style>
  <w:style w:type="table" w:styleId="TableGrid">
    <w:name w:val="Table Grid"/>
    <w:basedOn w:val="TableNormal"/>
    <w:uiPriority w:val="39"/>
    <w:rsid w:val="00ED7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ONValueHeaderChar">
    <w:name w:val="JSONValueHeader Char"/>
    <w:basedOn w:val="DefaultParagraphFont"/>
    <w:link w:val="JSONValueHeader"/>
    <w:rsid w:val="00031796"/>
    <w:rPr>
      <w:rFonts w:ascii="Consolas" w:hAnsi="Consolas"/>
      <w:sz w:val="32"/>
      <w:szCs w:val="32"/>
    </w:rPr>
  </w:style>
  <w:style w:type="table" w:styleId="GridTable1Light">
    <w:name w:val="Grid Table 1 Light"/>
    <w:basedOn w:val="TableNormal"/>
    <w:uiPriority w:val="46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52914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1500A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F3F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F2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3F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F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8DEA8-7DD5-4767-8CE5-E70E5410B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eu</dc:creator>
  <cp:keywords/>
  <dc:description/>
  <cp:lastModifiedBy>William Leu</cp:lastModifiedBy>
  <cp:revision>38</cp:revision>
  <dcterms:created xsi:type="dcterms:W3CDTF">2022-05-31T04:25:00Z</dcterms:created>
  <dcterms:modified xsi:type="dcterms:W3CDTF">2022-05-31T23:32:00Z</dcterms:modified>
</cp:coreProperties>
</file>